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3789" w:rsidRDefault="00A43789" w:rsidP="00A43789">
      <w:r>
        <w:rPr>
          <w:b/>
        </w:rPr>
        <w:t>S1 Table</w:t>
      </w:r>
      <w:r>
        <w:t xml:space="preserve">. Location information of samples of East Asia </w:t>
      </w:r>
      <w:proofErr w:type="spellStart"/>
      <w:r>
        <w:t>Nemouridae</w:t>
      </w:r>
      <w:proofErr w:type="spellEnd"/>
      <w:r>
        <w:t>. Numbers of individuals (N), presences of male (M), female (F) and imago</w:t>
      </w:r>
      <w:r w:rsidR="00732223">
        <w:t xml:space="preserve"> </w:t>
      </w:r>
      <w:bookmarkStart w:id="0" w:name="_GoBack"/>
      <w:bookmarkEnd w:id="0"/>
      <w:r>
        <w:t>(</w:t>
      </w:r>
      <w:proofErr w:type="spellStart"/>
      <w:r>
        <w:rPr>
          <w:noProof/>
        </w:rPr>
        <w:t>im</w:t>
      </w:r>
      <w:proofErr w:type="spellEnd"/>
      <w:r>
        <w:t>), DNA-species delimitation (GMYC).</w:t>
      </w:r>
    </w:p>
    <w:tbl>
      <w:tblPr>
        <w:tblW w:w="13340" w:type="dxa"/>
        <w:tblLook w:val="04A0" w:firstRow="1" w:lastRow="0" w:firstColumn="1" w:lastColumn="0" w:noHBand="0" w:noVBand="1"/>
      </w:tblPr>
      <w:tblGrid>
        <w:gridCol w:w="1900"/>
        <w:gridCol w:w="2140"/>
        <w:gridCol w:w="311"/>
        <w:gridCol w:w="370"/>
        <w:gridCol w:w="312"/>
        <w:gridCol w:w="402"/>
        <w:gridCol w:w="1080"/>
        <w:gridCol w:w="2920"/>
        <w:gridCol w:w="1240"/>
        <w:gridCol w:w="1300"/>
        <w:gridCol w:w="1080"/>
        <w:gridCol w:w="668"/>
      </w:tblGrid>
      <w:tr w:rsidR="00A43789" w:rsidRPr="00A43789" w:rsidTr="00A43789">
        <w:trPr>
          <w:trHeight w:val="30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enera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pecies</w:t>
            </w:r>
          </w:p>
        </w:tc>
        <w:tc>
          <w:tcPr>
            <w:tcW w:w="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</w:t>
            </w:r>
          </w:p>
        </w:tc>
        <w:tc>
          <w:tcPr>
            <w:tcW w:w="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m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ountry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it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atitud</w:t>
            </w:r>
            <w:proofErr w:type="spellEnd"/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onguitud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ltitude (m)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MYC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. bulla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ikibama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51.579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49.963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ukunoma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52.16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49.914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oyonakacho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Kagaw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4°09.130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3°40.277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A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cemset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aijo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5.32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3°09.43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5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omuracho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Onogahar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28.508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3.13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7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onamima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52.82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1.35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3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ukunoma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52.627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0.463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t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sato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34.011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6.01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2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omuratan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Tokushi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4°05.891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4°04.187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6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oji, Kagaw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4°09.97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3°40.49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Yu River, Kagoshi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1°12.25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0°49.148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sukuyone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Tottori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21.811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4°29.66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1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sukuyone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Tottori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21.811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4°29.66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1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udzuru-wa-iko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Park, Hyog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4°14.880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4°48.334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oganj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Toya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34.86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7°26.463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5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akagamine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Kyot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03.369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5°43.44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b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Gifu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31.88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6°30.743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ake Biwa, Shig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28.051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6°06.479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ndai-Asahi NP, Yamagat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7°45.10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40°05.857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1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t. Azuma, Fukushi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7°45.25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40°18.221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1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oy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Nagan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13.66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8°36.299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8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eki River, Niigat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50.910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8°08.958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2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A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entifer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irahone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Nagan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09.049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7°37.704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5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yogatan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32.92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6.904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mphinemur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A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lavostigm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raka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Falls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4.91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8.897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7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yogatan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32.92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6.904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A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inan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ina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The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kytree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engl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Yunnan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21°28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01°35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A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miornat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ina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iwandashan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Pearl River, Guangxi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21°54.12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07°54.29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1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A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ongispin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t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sato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33.600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6.253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3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ikoku Karst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28.786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5.105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3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>Nishi-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>Adum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 xml:space="preserve">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>Sky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 xml:space="preserve"> Valley, Yamagat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7°45.417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40°06.199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0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>Nishi-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>Adum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 xml:space="preserve">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>Sky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 xml:space="preserve"> Valley, Yamagat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7°45.10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40°05.857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1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A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egalob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oy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Nagan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13.66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8°36.299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8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aku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Nagan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13.66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8°36.299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8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t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sato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33.979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6.13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9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Yada River, Hyog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24.518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4°30.408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2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A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zonat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Yu River, Kagoshi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1°11.99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0°49.51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ukumi-gaw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50.95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2.11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1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ake Biwa, Shig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28.051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6°06.479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. sp. n.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t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sato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34.011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6.01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2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sukuyone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Tottori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21.811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4°29.66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1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. sp. n. 1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ina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amingshan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Guangxi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23°30.373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08°26.141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5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43789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I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ohirae</w:t>
            </w:r>
            <w:proofErr w:type="spellEnd"/>
          </w:p>
        </w:tc>
        <w:tc>
          <w:tcPr>
            <w:tcW w:w="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wanou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5.796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8.85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4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t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sato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34.011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6.01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2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donemour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Yada River, Hyog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24.518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4°30.408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2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Yu River, Kagoshi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1°12.499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0°48.655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Yanagisawa-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aw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Tochigi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46.0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9°22.27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4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Ota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igaw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Fukushi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7°20.1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9°47.07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3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toisago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aw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Miyagi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8°15.4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40°34.4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2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I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calprat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ina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eichao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Guangxi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23°29.66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08°21.62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9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. sp. n.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ina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ukumi-gaw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Guangxi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50.95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2.11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1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0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kagii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akagamine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Kyot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03.369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5°43.44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cf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ercispinos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ikibama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51.699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49.56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ikibama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51.579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49.963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oon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5.183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9.51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7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wanou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5.386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8.993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wanou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5.95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8.75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8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wanogoma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52.44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2.03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3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aijo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5.32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3°09.43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5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t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sato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34.011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6.01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2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raka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Falls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4.946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8.878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6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uromo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5.52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9.374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9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Yu River, Kagoshi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1°12.25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0°49.148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akatsu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Fukushi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7°40.47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40°08.857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inonis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raka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Falls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4.91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8.897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7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shizu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4.908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3°09.05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5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omuracho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28.508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3.13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7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oide Stream, Kagaw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4°07.17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4°04.38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Yu River, Kagoshi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1°12.25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0°49.148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id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Mts, Nagan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33.64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7°42.681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1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t. Bandai, Fukushi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7°36.271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40°02.598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9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eei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outh Korea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eongbuk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district,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nam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-dong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7°35.60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27°01.682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ina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enan Providenc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4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13°3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ongicerci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shizu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5.20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3°08.857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emour</w:t>
            </w:r>
            <w:r w:rsidR="00B9253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shizu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3.96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3°07.23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raka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Falls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4.946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8.878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6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t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megamo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Kochi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7.53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3°11.708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7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ara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Nagan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58.19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7°49.041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4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ovocerci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t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ojamine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Nagan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20.827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7°37.857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55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9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. papilla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ina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uliquan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rchang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47°10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19°55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3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0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0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edimiculum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kaw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kay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Gun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42.18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8°54.629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7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oyonakacho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Fudo, Kagaw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4°09.049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3°40.335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anben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uct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. n.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oide Stream, Kagaw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4°07.17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4°04.38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ecuriger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ina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Yuhuangshan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Henan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4°3'34"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11°3'23"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0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yakushiman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uct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. n.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arumizu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Kagoshi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1°30.256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0°45.16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. sp. n. 1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t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megamo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Kochi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7.53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3°11.708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7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t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sato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33.979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6.13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9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. sp. n. 2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tsuku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Hyog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23.051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4°33.125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5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.  sp. n. 3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eki River, Niigat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50.910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8°08.958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2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. sp. n. 4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Yada River, Hyog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24.518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4°30.408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2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9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. sp. n.5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ina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enan Providenc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1°4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15°3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. sp. n.6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ina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ichuan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0°5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02°53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0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. sp. n.7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ina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alangshan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0°5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02°53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0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. stratum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inmeigu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Nagan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57.937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7°48.583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7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irahone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Nagan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09.049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7°37.704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5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aihangshan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ina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enan Providenc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5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11°3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ransversospinos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uromo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5.52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9.374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9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t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otohir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Kagaw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4°12.26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3°46.795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uromo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5.52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9.374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9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cf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ikosan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uromo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5.12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9.371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6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t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sato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33.979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6.13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9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. fulva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t. Azuma, Fukushi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7°45.25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40°18.221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1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ara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Nagan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58.19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7°49.041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94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araiensis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shizu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5.32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3°09.43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5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ilinensis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outh Korea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iak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Mts,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illim-myeon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onju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7°18.28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28°03.26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2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9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9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uenoi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oide Stream, Kagaw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4°07.17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4°04.38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0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0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kay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Gun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42.18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8°54.629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7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1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ikokuensis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uct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. n.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tsuyama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52.44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2°52.03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3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uwaze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Kochi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8.110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3°16.785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4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2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N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pecios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uct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. n.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akatsu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Fukushi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7°40.47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40°08.857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3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P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ohnoae</w:t>
            </w:r>
            <w:proofErr w:type="spellEnd"/>
          </w:p>
        </w:tc>
        <w:tc>
          <w:tcPr>
            <w:tcW w:w="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id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Mts, Nagano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33.511’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7°43.09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7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4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91CBF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>Nishi-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>Adum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 xml:space="preserve">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>Sky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s-VE"/>
              </w:rPr>
              <w:t xml:space="preserve"> Valley, Yamagat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7°45.10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40°05.857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31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5</w:t>
            </w:r>
          </w:p>
        </w:tc>
      </w:tr>
      <w:tr w:rsidR="00A91CBF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1CBF" w:rsidRPr="00A43789" w:rsidRDefault="00A91CBF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1CBF" w:rsidRPr="00A43789" w:rsidRDefault="00A91CBF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1CBF" w:rsidRPr="00A43789" w:rsidRDefault="00A91CBF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1CBF" w:rsidRPr="00A43789" w:rsidRDefault="00A91CBF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1CBF" w:rsidRPr="00A43789" w:rsidRDefault="00A91CBF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1CBF" w:rsidRPr="00A43789" w:rsidRDefault="00A91CBF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1CBF" w:rsidRPr="00A43789" w:rsidRDefault="00A91CBF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1CBF" w:rsidRPr="00A43789" w:rsidRDefault="00A91CBF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1CBF" w:rsidRPr="00A43789" w:rsidRDefault="00A91CBF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1CBF" w:rsidRPr="00A43789" w:rsidRDefault="00A91CBF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91CBF" w:rsidRPr="00A43789" w:rsidRDefault="00A91CBF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91CBF" w:rsidRPr="00A43789" w:rsidRDefault="00A91CBF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5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P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orbiculata</w:t>
            </w:r>
            <w:proofErr w:type="spellEnd"/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a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etsuku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Hyog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23.051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4°33.125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5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ikuni, Niigat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46.194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8°48.928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7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B9253B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otonemura</w:t>
            </w:r>
            <w:proofErr w:type="spellEnd"/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Ojiro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-Atsuta, Hyog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5°23.669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4°30.100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5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6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. sp. n.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shizuch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Ehim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45.322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3°09.43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45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7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. sp. n. 1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omyo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River, Toya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35.09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7°29.25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2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8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. sp. n. 2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t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datar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Fukushim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7°34.726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40°14.946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7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9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9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. sp. n. 3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ida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Mts, Nagano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6°33.645’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7°42.681’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61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0</w:t>
            </w:r>
          </w:p>
        </w:tc>
      </w:tr>
      <w:tr w:rsidR="00A43789" w:rsidRPr="00A43789" w:rsidTr="00A43789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. sp. n. 5</w:t>
            </w:r>
          </w:p>
        </w:tc>
        <w:tc>
          <w:tcPr>
            <w:tcW w:w="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apa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t. </w:t>
            </w:r>
            <w:proofErr w:type="spellStart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efuri</w:t>
            </w:r>
            <w:proofErr w:type="spellEnd"/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Saga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33°25.665’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130°22.322’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895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3789" w:rsidRPr="00A43789" w:rsidRDefault="00A43789" w:rsidP="00A103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A4378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1</w:t>
            </w:r>
          </w:p>
        </w:tc>
      </w:tr>
    </w:tbl>
    <w:p w:rsidR="00A43789" w:rsidRDefault="00A43789"/>
    <w:sectPr w:rsidR="00A43789" w:rsidSect="00A4378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s-V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DKzsDAwMzO2NDFR0lEKTi0uzszPAykwqwUArS+kfiwAAAA="/>
  </w:docVars>
  <w:rsids>
    <w:rsidRoot w:val="00A43789"/>
    <w:rsid w:val="003A436B"/>
    <w:rsid w:val="00732223"/>
    <w:rsid w:val="00754AAE"/>
    <w:rsid w:val="00836911"/>
    <w:rsid w:val="00A103DC"/>
    <w:rsid w:val="00A43789"/>
    <w:rsid w:val="00A91CBF"/>
    <w:rsid w:val="00B9253B"/>
    <w:rsid w:val="00CD4528"/>
    <w:rsid w:val="00D90BD1"/>
    <w:rsid w:val="00DD1771"/>
    <w:rsid w:val="00FA2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1206D"/>
  <w15:chartTrackingRefBased/>
  <w15:docId w15:val="{734B791E-3CFD-467B-BCCA-3C1E61CDE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65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7</Pages>
  <Words>1502</Words>
  <Characters>856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bet Gamboa Mendez</dc:creator>
  <cp:keywords/>
  <dc:description/>
  <cp:lastModifiedBy>Maribet Gamboa Mendez</cp:lastModifiedBy>
  <cp:revision>9</cp:revision>
  <dcterms:created xsi:type="dcterms:W3CDTF">2018-10-09T23:51:00Z</dcterms:created>
  <dcterms:modified xsi:type="dcterms:W3CDTF">2018-12-22T05:06:00Z</dcterms:modified>
</cp:coreProperties>
</file>